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F808AE" w14:textId="77777777" w:rsidR="00AD6AE3" w:rsidRDefault="00037E53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E71B4C2" wp14:editId="5B303D22">
                <wp:simplePos x="0" y="0"/>
                <wp:positionH relativeFrom="column">
                  <wp:posOffset>1297305</wp:posOffset>
                </wp:positionH>
                <wp:positionV relativeFrom="paragraph">
                  <wp:posOffset>8716010</wp:posOffset>
                </wp:positionV>
                <wp:extent cx="5276850" cy="428625"/>
                <wp:effectExtent l="0" t="0" r="0" b="952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761A8E" w14:textId="77777777"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447 Crook St., Ste. #4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Phone:  605-673-4803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037E53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             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Fax:  605-673-2385</w:t>
                            </w:r>
                          </w:p>
                          <w:p w14:paraId="71E5C0FB" w14:textId="77777777"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, SD  57730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037E53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info@custercountylibrary.org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711759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countylibrary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02.15pt;margin-top:686.3pt;width:415.5pt;height:33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sHQ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" filled="f" stroked="f">
                <v:textbox>
                  <w:txbxContent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447 Crook St., Ste. #4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 xml:space="preserve"> 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Phone:  605-673-4803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037E53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             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Fax:  605-673-2385</w:t>
                      </w:r>
                    </w:p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, SD  57730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037E53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info@custercountylibrary.org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711759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countylibrary.org</w:t>
                      </w:r>
                    </w:p>
                  </w:txbxContent>
                </v:textbox>
              </v:shape>
            </w:pict>
          </mc:Fallback>
        </mc:AlternateContent>
      </w:r>
      <w:r w:rsidR="00190BFF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4A62634" wp14:editId="55148576">
                <wp:simplePos x="0" y="0"/>
                <wp:positionH relativeFrom="column">
                  <wp:posOffset>601980</wp:posOffset>
                </wp:positionH>
                <wp:positionV relativeFrom="paragraph">
                  <wp:posOffset>1210310</wp:posOffset>
                </wp:positionV>
                <wp:extent cx="5694045" cy="72771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4045" cy="727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7E23ED" w14:textId="77777777" w:rsidR="00BE66D3" w:rsidRPr="0066383B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</w:rPr>
                              <w:t xml:space="preserve">PROPOSED LIBRARY BOARD </w:t>
                            </w:r>
                            <w:r w:rsidR="00037E53">
                              <w:rPr>
                                <w:rFonts w:cstheme="minorHAnsi"/>
                                <w:b/>
                              </w:rPr>
                              <w:t>MEETING DATES</w:t>
                            </w:r>
                            <w:r w:rsidRPr="0066383B">
                              <w:rPr>
                                <w:rFonts w:cstheme="minorHAnsi"/>
                                <w:b/>
                              </w:rPr>
                              <w:t xml:space="preserve"> </w:t>
                            </w:r>
                          </w:p>
                          <w:p w14:paraId="4D3509C6" w14:textId="19BC1A4B" w:rsidR="00BE66D3" w:rsidRPr="0066383B" w:rsidRDefault="00037E5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 xml:space="preserve"> THIRD </w:t>
                            </w:r>
                            <w:r w:rsidR="00710CC1">
                              <w:rPr>
                                <w:rFonts w:cstheme="minorHAnsi"/>
                                <w:b/>
                              </w:rPr>
                              <w:t>WEDNESDAY</w:t>
                            </w:r>
                            <w:r>
                              <w:rPr>
                                <w:rFonts w:cstheme="minorHAnsi"/>
                                <w:b/>
                              </w:rPr>
                              <w:t xml:space="preserve"> in 202</w:t>
                            </w:r>
                            <w:r w:rsidR="00806880">
                              <w:rPr>
                                <w:rFonts w:cstheme="minorHAnsi"/>
                                <w:b/>
                              </w:rPr>
                              <w:t>6</w:t>
                            </w:r>
                          </w:p>
                          <w:p w14:paraId="06C4C022" w14:textId="77777777" w:rsidR="00BE66D3" w:rsidRDefault="003208B0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>1</w:t>
                            </w:r>
                            <w:r w:rsidR="0039337C">
                              <w:rPr>
                                <w:rFonts w:cstheme="minorHAnsi"/>
                                <w:b/>
                              </w:rPr>
                              <w:t>:</w:t>
                            </w:r>
                            <w:r>
                              <w:rPr>
                                <w:rFonts w:cstheme="minorHAnsi"/>
                                <w:b/>
                              </w:rPr>
                              <w:t>0</w:t>
                            </w:r>
                            <w:r w:rsidR="00353DFD">
                              <w:rPr>
                                <w:rFonts w:cstheme="minorHAnsi"/>
                                <w:b/>
                              </w:rPr>
                              <w:t>0 P</w:t>
                            </w:r>
                            <w:r w:rsidR="005F367A">
                              <w:rPr>
                                <w:rFonts w:cstheme="minorHAnsi"/>
                                <w:b/>
                              </w:rPr>
                              <w:t xml:space="preserve">.M. AT </w:t>
                            </w:r>
                            <w:r w:rsidR="00CE714E">
                              <w:rPr>
                                <w:rFonts w:cstheme="minorHAnsi"/>
                                <w:b/>
                              </w:rPr>
                              <w:t xml:space="preserve">THE </w:t>
                            </w:r>
                            <w:r w:rsidR="008930CA">
                              <w:rPr>
                                <w:rFonts w:cstheme="minorHAnsi"/>
                                <w:b/>
                              </w:rPr>
                              <w:t>CUSTER COUNTY</w:t>
                            </w:r>
                            <w:r w:rsidR="005F367A">
                              <w:rPr>
                                <w:rFonts w:cstheme="minorHAnsi"/>
                                <w:b/>
                              </w:rPr>
                              <w:t xml:space="preserve"> LIBRARY</w:t>
                            </w:r>
                          </w:p>
                          <w:p w14:paraId="450B8B9A" w14:textId="77777777" w:rsidR="00BE66D3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66F77613" w14:textId="77777777" w:rsidR="00D058C0" w:rsidRPr="0066383B" w:rsidRDefault="00D058C0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3E799CA8" w14:textId="77777777" w:rsidR="005F367A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u w:val="single"/>
                              </w:rPr>
                              <w:t>DATES:</w:t>
                            </w:r>
                          </w:p>
                          <w:p w14:paraId="5A7BA622" w14:textId="77777777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54A13CAB" w14:textId="73BDF985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January </w:t>
                            </w:r>
                            <w:r w:rsidR="00806880">
                              <w:rPr>
                                <w:rFonts w:cstheme="minorHAnsi"/>
                              </w:rPr>
                              <w:t>21</w:t>
                            </w:r>
                            <w:r w:rsidR="00806880" w:rsidRPr="00806880">
                              <w:rPr>
                                <w:rFonts w:cstheme="minorHAnsi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cstheme="minorHAnsi"/>
                              </w:rPr>
                              <w:t xml:space="preserve">, </w:t>
                            </w:r>
                            <w:r w:rsidR="00806880">
                              <w:rPr>
                                <w:rFonts w:cstheme="minorHAnsi"/>
                              </w:rPr>
                              <w:t>2026</w:t>
                            </w:r>
                          </w:p>
                          <w:p w14:paraId="48A14F8D" w14:textId="77777777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6F75AF7C" w14:textId="284DCBCE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February </w:t>
                            </w:r>
                            <w:r w:rsidR="00806880">
                              <w:rPr>
                                <w:rFonts w:cstheme="minorHAnsi"/>
                              </w:rPr>
                              <w:t>18</w:t>
                            </w:r>
                            <w:r w:rsidR="00806880" w:rsidRPr="00806880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 w:rsidR="006818A1">
                              <w:rPr>
                                <w:rFonts w:cstheme="minorHAnsi"/>
                              </w:rPr>
                              <w:t>,</w:t>
                            </w:r>
                            <w:r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806880">
                              <w:rPr>
                                <w:rFonts w:cstheme="minorHAnsi"/>
                              </w:rPr>
                              <w:t>2026</w:t>
                            </w:r>
                          </w:p>
                          <w:p w14:paraId="10DA0B08" w14:textId="77777777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17E5E370" w14:textId="347165E6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March </w:t>
                            </w:r>
                            <w:r w:rsidR="006818A1">
                              <w:rPr>
                                <w:rFonts w:cstheme="minorHAnsi"/>
                              </w:rPr>
                              <w:t>1</w:t>
                            </w:r>
                            <w:r w:rsidR="00806880">
                              <w:rPr>
                                <w:rFonts w:cstheme="minorHAnsi"/>
                              </w:rPr>
                              <w:t>8</w:t>
                            </w:r>
                            <w:r w:rsidR="00806880" w:rsidRPr="00806880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 w:rsidR="006818A1">
                              <w:rPr>
                                <w:rFonts w:cstheme="minorHAnsi"/>
                              </w:rPr>
                              <w:t>,</w:t>
                            </w:r>
                            <w:r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806880">
                              <w:rPr>
                                <w:rFonts w:cstheme="minorHAnsi"/>
                              </w:rPr>
                              <w:t>2026</w:t>
                            </w:r>
                          </w:p>
                          <w:p w14:paraId="6952F5A2" w14:textId="77777777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2EA63FAA" w14:textId="75A93AE3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April </w:t>
                            </w:r>
                            <w:r w:rsidR="00806880">
                              <w:rPr>
                                <w:rFonts w:cstheme="minorHAnsi"/>
                              </w:rPr>
                              <w:t>15</w:t>
                            </w:r>
                            <w:r w:rsidR="00806880" w:rsidRPr="00806880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 w:rsidR="006818A1">
                              <w:rPr>
                                <w:rFonts w:cstheme="minorHAnsi"/>
                              </w:rPr>
                              <w:t>,</w:t>
                            </w:r>
                            <w:r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806880">
                              <w:rPr>
                                <w:rFonts w:cstheme="minorHAnsi"/>
                              </w:rPr>
                              <w:t>2026</w:t>
                            </w:r>
                          </w:p>
                          <w:p w14:paraId="3AE5213E" w14:textId="77777777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0339221E" w14:textId="23B9B6E3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May </w:t>
                            </w:r>
                            <w:r w:rsidR="00806880">
                              <w:rPr>
                                <w:rFonts w:cstheme="minorHAnsi"/>
                              </w:rPr>
                              <w:t>20</w:t>
                            </w:r>
                            <w:r w:rsidR="00806880" w:rsidRPr="00806880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 w:rsidR="006818A1">
                              <w:rPr>
                                <w:rFonts w:cstheme="minorHAnsi"/>
                              </w:rPr>
                              <w:t>,</w:t>
                            </w:r>
                            <w:r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806880">
                              <w:rPr>
                                <w:rFonts w:cstheme="minorHAnsi"/>
                              </w:rPr>
                              <w:t>2026</w:t>
                            </w:r>
                            <w:r w:rsidR="006818A1">
                              <w:rPr>
                                <w:rFonts w:cstheme="minorHAnsi"/>
                              </w:rPr>
                              <w:t>- In Hermosa</w:t>
                            </w:r>
                          </w:p>
                          <w:p w14:paraId="41DE7D2A" w14:textId="77777777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0F748ACE" w14:textId="53E7AE1C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June 1</w:t>
                            </w:r>
                            <w:r w:rsidR="00806880">
                              <w:rPr>
                                <w:rFonts w:cstheme="minorHAnsi"/>
                              </w:rPr>
                              <w:t>7</w:t>
                            </w:r>
                            <w:r w:rsidR="00806880" w:rsidRPr="00806880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</w:rPr>
                              <w:t xml:space="preserve">, </w:t>
                            </w:r>
                            <w:r w:rsidR="00806880">
                              <w:rPr>
                                <w:rFonts w:cstheme="minorHAnsi"/>
                              </w:rPr>
                              <w:t>2026</w:t>
                            </w:r>
                            <w:r w:rsidR="006818A1">
                              <w:rPr>
                                <w:rFonts w:cstheme="minorHAnsi"/>
                              </w:rPr>
                              <w:t xml:space="preserve"> </w:t>
                            </w:r>
                          </w:p>
                          <w:p w14:paraId="04FDC373" w14:textId="77777777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163FD89D" w14:textId="3904E080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July 1</w:t>
                            </w:r>
                            <w:r w:rsidR="00806880">
                              <w:rPr>
                                <w:rFonts w:cstheme="minorHAnsi"/>
                              </w:rPr>
                              <w:t>5</w:t>
                            </w:r>
                            <w:r w:rsidR="006818A1" w:rsidRPr="006818A1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 w:rsidR="006818A1">
                              <w:rPr>
                                <w:rFonts w:cstheme="minorHAnsi"/>
                              </w:rPr>
                              <w:t>,</w:t>
                            </w:r>
                            <w:r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806880">
                              <w:rPr>
                                <w:rFonts w:cstheme="minorHAnsi"/>
                              </w:rPr>
                              <w:t>2026</w:t>
                            </w:r>
                          </w:p>
                          <w:p w14:paraId="2A65BD9A" w14:textId="77777777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1C278A20" w14:textId="60796DE3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August </w:t>
                            </w:r>
                            <w:r w:rsidR="00806880">
                              <w:rPr>
                                <w:rFonts w:cstheme="minorHAnsi"/>
                              </w:rPr>
                              <w:t>19</w:t>
                            </w:r>
                            <w:r w:rsidR="006818A1" w:rsidRPr="006818A1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 w:rsidR="006818A1">
                              <w:rPr>
                                <w:rFonts w:cstheme="minorHAnsi"/>
                              </w:rPr>
                              <w:t>,</w:t>
                            </w:r>
                            <w:r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806880">
                              <w:rPr>
                                <w:rFonts w:cstheme="minorHAnsi"/>
                              </w:rPr>
                              <w:t>2026– No Board Meeting</w:t>
                            </w:r>
                          </w:p>
                          <w:p w14:paraId="33EAA48C" w14:textId="77777777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4BB76E2B" w14:textId="2B63ABAA" w:rsidR="00037E53" w:rsidRDefault="006818A1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September</w:t>
                            </w:r>
                            <w:r w:rsidR="00037E53">
                              <w:rPr>
                                <w:rFonts w:cstheme="minorHAnsi"/>
                              </w:rPr>
                              <w:t xml:space="preserve"> 1</w:t>
                            </w:r>
                            <w:r w:rsidR="00806880">
                              <w:rPr>
                                <w:rFonts w:cstheme="minorHAnsi"/>
                              </w:rPr>
                              <w:t>6</w:t>
                            </w:r>
                            <w:r w:rsidR="00037E53" w:rsidRPr="00037E53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 w:rsidR="00037E53">
                              <w:rPr>
                                <w:rFonts w:cstheme="minorHAnsi"/>
                              </w:rPr>
                              <w:t xml:space="preserve">, </w:t>
                            </w:r>
                            <w:r w:rsidR="00806880">
                              <w:rPr>
                                <w:rFonts w:cstheme="minorHAnsi"/>
                              </w:rPr>
                              <w:t>2026</w:t>
                            </w:r>
                            <w:r>
                              <w:rPr>
                                <w:rFonts w:cstheme="minorHAnsi"/>
                              </w:rPr>
                              <w:t>- In Hermosa</w:t>
                            </w:r>
                          </w:p>
                          <w:p w14:paraId="570A4342" w14:textId="77777777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3FC31A6F" w14:textId="5F7E3BD2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October 1</w:t>
                            </w:r>
                            <w:r w:rsidR="00806880">
                              <w:rPr>
                                <w:rFonts w:cstheme="minorHAnsi"/>
                              </w:rPr>
                              <w:t>4</w:t>
                            </w:r>
                            <w:r w:rsidRPr="00037E53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</w:rPr>
                              <w:t xml:space="preserve">, </w:t>
                            </w:r>
                            <w:r w:rsidR="00806880">
                              <w:rPr>
                                <w:rFonts w:cstheme="minorHAnsi"/>
                              </w:rPr>
                              <w:t>2026</w:t>
                            </w:r>
                          </w:p>
                          <w:p w14:paraId="3AD9FDE6" w14:textId="77777777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57EE37C5" w14:textId="3EF4814F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November </w:t>
                            </w:r>
                            <w:r w:rsidR="006818A1">
                              <w:rPr>
                                <w:rFonts w:cstheme="minorHAnsi"/>
                              </w:rPr>
                              <w:t>1</w:t>
                            </w:r>
                            <w:r w:rsidR="00806880">
                              <w:rPr>
                                <w:rFonts w:cstheme="minorHAnsi"/>
                              </w:rPr>
                              <w:t>8</w:t>
                            </w:r>
                            <w:r w:rsidRPr="00037E53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</w:rPr>
                              <w:t xml:space="preserve">, </w:t>
                            </w:r>
                            <w:r w:rsidR="00806880">
                              <w:rPr>
                                <w:rFonts w:cstheme="minorHAnsi"/>
                              </w:rPr>
                              <w:t>2026</w:t>
                            </w:r>
                          </w:p>
                          <w:p w14:paraId="68DE6AE3" w14:textId="77777777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37B77D01" w14:textId="79A36003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December 1</w:t>
                            </w:r>
                            <w:r w:rsidR="00806880">
                              <w:rPr>
                                <w:rFonts w:cstheme="minorHAnsi"/>
                              </w:rPr>
                              <w:t>6</w:t>
                            </w:r>
                            <w:r w:rsidRPr="00037E53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</w:rPr>
                              <w:t xml:space="preserve">, </w:t>
                            </w:r>
                            <w:r w:rsidR="00806880">
                              <w:rPr>
                                <w:rFonts w:cstheme="minorHAnsi"/>
                              </w:rPr>
                              <w:t>2026</w:t>
                            </w:r>
                            <w:r w:rsidR="006818A1">
                              <w:rPr>
                                <w:rFonts w:cstheme="minorHAnsi"/>
                              </w:rPr>
                              <w:t xml:space="preserve"> – Board meeting reserved for bad weather</w:t>
                            </w:r>
                            <w:r w:rsidR="00806880">
                              <w:rPr>
                                <w:rFonts w:cstheme="minorHAnsi"/>
                              </w:rPr>
                              <w:t xml:space="preserve"> cancelations. </w:t>
                            </w:r>
                          </w:p>
                          <w:p w14:paraId="1543507B" w14:textId="77777777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52732C3D" w14:textId="77777777" w:rsid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7426DB5A" w14:textId="77777777" w:rsidR="00037E53" w:rsidRPr="00037E53" w:rsidRDefault="00037E5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11B9F220" w14:textId="77777777" w:rsidR="00484C03" w:rsidRDefault="00484C0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258A74CB" w14:textId="77777777" w:rsidR="00BE66D3" w:rsidRPr="0066383B" w:rsidRDefault="00BE66D3" w:rsidP="00D10091">
                            <w:pPr>
                              <w:spacing w:after="0" w:line="240" w:lineRule="auto"/>
                              <w:ind w:left="360"/>
                              <w:rPr>
                                <w:rFonts w:cstheme="minorHAnsi"/>
                              </w:rPr>
                            </w:pPr>
                          </w:p>
                          <w:p w14:paraId="4BAF47F1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1E67CB3C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0EEC78BE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20E0D07D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6BAB1F7A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1EE383E2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A6263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47.4pt;margin-top:95.3pt;width:448.35pt;height:57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" filled="f" stroked="f">
                <v:textbox>
                  <w:txbxContent>
                    <w:p w14:paraId="477E23ED" w14:textId="77777777" w:rsidR="00BE66D3" w:rsidRPr="0066383B" w:rsidRDefault="00BE66D3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 w:rsidRPr="0066383B">
                        <w:rPr>
                          <w:rFonts w:cstheme="minorHAnsi"/>
                          <w:b/>
                        </w:rPr>
                        <w:t xml:space="preserve">PROPOSED LIBRARY BOARD </w:t>
                      </w:r>
                      <w:r w:rsidR="00037E53">
                        <w:rPr>
                          <w:rFonts w:cstheme="minorHAnsi"/>
                          <w:b/>
                        </w:rPr>
                        <w:t>MEETING DATES</w:t>
                      </w:r>
                      <w:r w:rsidRPr="0066383B">
                        <w:rPr>
                          <w:rFonts w:cstheme="minorHAnsi"/>
                          <w:b/>
                        </w:rPr>
                        <w:t xml:space="preserve"> </w:t>
                      </w:r>
                    </w:p>
                    <w:p w14:paraId="4D3509C6" w14:textId="19BC1A4B" w:rsidR="00BE66D3" w:rsidRPr="0066383B" w:rsidRDefault="00037E53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 xml:space="preserve"> THIRD </w:t>
                      </w:r>
                      <w:r w:rsidR="00710CC1">
                        <w:rPr>
                          <w:rFonts w:cstheme="minorHAnsi"/>
                          <w:b/>
                        </w:rPr>
                        <w:t>WEDNESDAY</w:t>
                      </w:r>
                      <w:r>
                        <w:rPr>
                          <w:rFonts w:cstheme="minorHAnsi"/>
                          <w:b/>
                        </w:rPr>
                        <w:t xml:space="preserve"> in 202</w:t>
                      </w:r>
                      <w:r w:rsidR="00806880">
                        <w:rPr>
                          <w:rFonts w:cstheme="minorHAnsi"/>
                          <w:b/>
                        </w:rPr>
                        <w:t>6</w:t>
                      </w:r>
                    </w:p>
                    <w:p w14:paraId="06C4C022" w14:textId="77777777" w:rsidR="00BE66D3" w:rsidRDefault="003208B0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>1</w:t>
                      </w:r>
                      <w:r w:rsidR="0039337C">
                        <w:rPr>
                          <w:rFonts w:cstheme="minorHAnsi"/>
                          <w:b/>
                        </w:rPr>
                        <w:t>:</w:t>
                      </w:r>
                      <w:r>
                        <w:rPr>
                          <w:rFonts w:cstheme="minorHAnsi"/>
                          <w:b/>
                        </w:rPr>
                        <w:t>0</w:t>
                      </w:r>
                      <w:r w:rsidR="00353DFD">
                        <w:rPr>
                          <w:rFonts w:cstheme="minorHAnsi"/>
                          <w:b/>
                        </w:rPr>
                        <w:t>0 P</w:t>
                      </w:r>
                      <w:r w:rsidR="005F367A">
                        <w:rPr>
                          <w:rFonts w:cstheme="minorHAnsi"/>
                          <w:b/>
                        </w:rPr>
                        <w:t xml:space="preserve">.M. AT </w:t>
                      </w:r>
                      <w:r w:rsidR="00CE714E">
                        <w:rPr>
                          <w:rFonts w:cstheme="minorHAnsi"/>
                          <w:b/>
                        </w:rPr>
                        <w:t xml:space="preserve">THE </w:t>
                      </w:r>
                      <w:r w:rsidR="008930CA">
                        <w:rPr>
                          <w:rFonts w:cstheme="minorHAnsi"/>
                          <w:b/>
                        </w:rPr>
                        <w:t>CUSTER COUNTY</w:t>
                      </w:r>
                      <w:r w:rsidR="005F367A">
                        <w:rPr>
                          <w:rFonts w:cstheme="minorHAnsi"/>
                          <w:b/>
                        </w:rPr>
                        <w:t xml:space="preserve"> LIBRARY</w:t>
                      </w:r>
                    </w:p>
                    <w:p w14:paraId="450B8B9A" w14:textId="77777777" w:rsidR="00BE66D3" w:rsidRDefault="00BE66D3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66F77613" w14:textId="77777777" w:rsidR="00D058C0" w:rsidRPr="0066383B" w:rsidRDefault="00D058C0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3E799CA8" w14:textId="77777777" w:rsidR="005F367A" w:rsidRDefault="00037E5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  <w:b/>
                          <w:u w:val="single"/>
                        </w:rPr>
                        <w:t>DATES:</w:t>
                      </w:r>
                    </w:p>
                    <w:p w14:paraId="5A7BA622" w14:textId="77777777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54A13CAB" w14:textId="73BDF985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 xml:space="preserve">January </w:t>
                      </w:r>
                      <w:r w:rsidR="00806880">
                        <w:rPr>
                          <w:rFonts w:cstheme="minorHAnsi"/>
                        </w:rPr>
                        <w:t>21</w:t>
                      </w:r>
                      <w:r w:rsidR="00806880" w:rsidRPr="00806880">
                        <w:rPr>
                          <w:rFonts w:cstheme="minorHAnsi"/>
                          <w:vertAlign w:val="superscript"/>
                        </w:rPr>
                        <w:t>st</w:t>
                      </w:r>
                      <w:r>
                        <w:rPr>
                          <w:rFonts w:cstheme="minorHAnsi"/>
                        </w:rPr>
                        <w:t xml:space="preserve">, </w:t>
                      </w:r>
                      <w:r w:rsidR="00806880">
                        <w:rPr>
                          <w:rFonts w:cstheme="minorHAnsi"/>
                        </w:rPr>
                        <w:t>2026</w:t>
                      </w:r>
                    </w:p>
                    <w:p w14:paraId="48A14F8D" w14:textId="77777777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6F75AF7C" w14:textId="284DCBCE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 xml:space="preserve">February </w:t>
                      </w:r>
                      <w:r w:rsidR="00806880">
                        <w:rPr>
                          <w:rFonts w:cstheme="minorHAnsi"/>
                        </w:rPr>
                        <w:t>18</w:t>
                      </w:r>
                      <w:r w:rsidR="00806880" w:rsidRPr="00806880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 w:rsidR="006818A1">
                        <w:rPr>
                          <w:rFonts w:cstheme="minorHAnsi"/>
                        </w:rPr>
                        <w:t>,</w:t>
                      </w:r>
                      <w:r>
                        <w:rPr>
                          <w:rFonts w:cstheme="minorHAnsi"/>
                        </w:rPr>
                        <w:t xml:space="preserve"> </w:t>
                      </w:r>
                      <w:r w:rsidR="00806880">
                        <w:rPr>
                          <w:rFonts w:cstheme="minorHAnsi"/>
                        </w:rPr>
                        <w:t>2026</w:t>
                      </w:r>
                    </w:p>
                    <w:p w14:paraId="10DA0B08" w14:textId="77777777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17E5E370" w14:textId="347165E6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 xml:space="preserve">March </w:t>
                      </w:r>
                      <w:r w:rsidR="006818A1">
                        <w:rPr>
                          <w:rFonts w:cstheme="minorHAnsi"/>
                        </w:rPr>
                        <w:t>1</w:t>
                      </w:r>
                      <w:r w:rsidR="00806880">
                        <w:rPr>
                          <w:rFonts w:cstheme="minorHAnsi"/>
                        </w:rPr>
                        <w:t>8</w:t>
                      </w:r>
                      <w:r w:rsidR="00806880" w:rsidRPr="00806880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 w:rsidR="006818A1">
                        <w:rPr>
                          <w:rFonts w:cstheme="minorHAnsi"/>
                        </w:rPr>
                        <w:t>,</w:t>
                      </w:r>
                      <w:r>
                        <w:rPr>
                          <w:rFonts w:cstheme="minorHAnsi"/>
                        </w:rPr>
                        <w:t xml:space="preserve"> </w:t>
                      </w:r>
                      <w:r w:rsidR="00806880">
                        <w:rPr>
                          <w:rFonts w:cstheme="minorHAnsi"/>
                        </w:rPr>
                        <w:t>2026</w:t>
                      </w:r>
                    </w:p>
                    <w:p w14:paraId="6952F5A2" w14:textId="77777777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2EA63FAA" w14:textId="75A93AE3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 xml:space="preserve">April </w:t>
                      </w:r>
                      <w:r w:rsidR="00806880">
                        <w:rPr>
                          <w:rFonts w:cstheme="minorHAnsi"/>
                        </w:rPr>
                        <w:t>15</w:t>
                      </w:r>
                      <w:r w:rsidR="00806880" w:rsidRPr="00806880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 w:rsidR="006818A1">
                        <w:rPr>
                          <w:rFonts w:cstheme="minorHAnsi"/>
                        </w:rPr>
                        <w:t>,</w:t>
                      </w:r>
                      <w:r>
                        <w:rPr>
                          <w:rFonts w:cstheme="minorHAnsi"/>
                        </w:rPr>
                        <w:t xml:space="preserve"> </w:t>
                      </w:r>
                      <w:r w:rsidR="00806880">
                        <w:rPr>
                          <w:rFonts w:cstheme="minorHAnsi"/>
                        </w:rPr>
                        <w:t>2026</w:t>
                      </w:r>
                    </w:p>
                    <w:p w14:paraId="3AE5213E" w14:textId="77777777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0339221E" w14:textId="23B9B6E3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 xml:space="preserve">May </w:t>
                      </w:r>
                      <w:r w:rsidR="00806880">
                        <w:rPr>
                          <w:rFonts w:cstheme="minorHAnsi"/>
                        </w:rPr>
                        <w:t>20</w:t>
                      </w:r>
                      <w:r w:rsidR="00806880" w:rsidRPr="00806880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 w:rsidR="006818A1">
                        <w:rPr>
                          <w:rFonts w:cstheme="minorHAnsi"/>
                        </w:rPr>
                        <w:t>,</w:t>
                      </w:r>
                      <w:r>
                        <w:rPr>
                          <w:rFonts w:cstheme="minorHAnsi"/>
                        </w:rPr>
                        <w:t xml:space="preserve"> </w:t>
                      </w:r>
                      <w:r w:rsidR="00806880">
                        <w:rPr>
                          <w:rFonts w:cstheme="minorHAnsi"/>
                        </w:rPr>
                        <w:t>2026</w:t>
                      </w:r>
                      <w:r w:rsidR="006818A1">
                        <w:rPr>
                          <w:rFonts w:cstheme="minorHAnsi"/>
                        </w:rPr>
                        <w:t>- In Hermosa</w:t>
                      </w:r>
                    </w:p>
                    <w:p w14:paraId="41DE7D2A" w14:textId="77777777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0F748ACE" w14:textId="53E7AE1C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June 1</w:t>
                      </w:r>
                      <w:r w:rsidR="00806880">
                        <w:rPr>
                          <w:rFonts w:cstheme="minorHAnsi"/>
                        </w:rPr>
                        <w:t>7</w:t>
                      </w:r>
                      <w:r w:rsidR="00806880" w:rsidRPr="00806880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</w:rPr>
                        <w:t xml:space="preserve">, </w:t>
                      </w:r>
                      <w:r w:rsidR="00806880">
                        <w:rPr>
                          <w:rFonts w:cstheme="minorHAnsi"/>
                        </w:rPr>
                        <w:t>2026</w:t>
                      </w:r>
                      <w:r w:rsidR="006818A1">
                        <w:rPr>
                          <w:rFonts w:cstheme="minorHAnsi"/>
                        </w:rPr>
                        <w:t xml:space="preserve"> </w:t>
                      </w:r>
                    </w:p>
                    <w:p w14:paraId="04FDC373" w14:textId="77777777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163FD89D" w14:textId="3904E080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July 1</w:t>
                      </w:r>
                      <w:r w:rsidR="00806880">
                        <w:rPr>
                          <w:rFonts w:cstheme="minorHAnsi"/>
                        </w:rPr>
                        <w:t>5</w:t>
                      </w:r>
                      <w:r w:rsidR="006818A1" w:rsidRPr="006818A1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 w:rsidR="006818A1">
                        <w:rPr>
                          <w:rFonts w:cstheme="minorHAnsi"/>
                        </w:rPr>
                        <w:t>,</w:t>
                      </w:r>
                      <w:r>
                        <w:rPr>
                          <w:rFonts w:cstheme="minorHAnsi"/>
                        </w:rPr>
                        <w:t xml:space="preserve"> </w:t>
                      </w:r>
                      <w:r w:rsidR="00806880">
                        <w:rPr>
                          <w:rFonts w:cstheme="minorHAnsi"/>
                        </w:rPr>
                        <w:t>2026</w:t>
                      </w:r>
                    </w:p>
                    <w:p w14:paraId="2A65BD9A" w14:textId="77777777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1C278A20" w14:textId="60796DE3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 xml:space="preserve">August </w:t>
                      </w:r>
                      <w:r w:rsidR="00806880">
                        <w:rPr>
                          <w:rFonts w:cstheme="minorHAnsi"/>
                        </w:rPr>
                        <w:t>19</w:t>
                      </w:r>
                      <w:r w:rsidR="006818A1" w:rsidRPr="006818A1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 w:rsidR="006818A1">
                        <w:rPr>
                          <w:rFonts w:cstheme="minorHAnsi"/>
                        </w:rPr>
                        <w:t>,</w:t>
                      </w:r>
                      <w:r>
                        <w:rPr>
                          <w:rFonts w:cstheme="minorHAnsi"/>
                        </w:rPr>
                        <w:t xml:space="preserve"> </w:t>
                      </w:r>
                      <w:r w:rsidR="00806880">
                        <w:rPr>
                          <w:rFonts w:cstheme="minorHAnsi"/>
                        </w:rPr>
                        <w:t>2026– No Board Meeting</w:t>
                      </w:r>
                    </w:p>
                    <w:p w14:paraId="33EAA48C" w14:textId="77777777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4BB76E2B" w14:textId="2B63ABAA" w:rsidR="00037E53" w:rsidRDefault="006818A1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September</w:t>
                      </w:r>
                      <w:r w:rsidR="00037E53">
                        <w:rPr>
                          <w:rFonts w:cstheme="minorHAnsi"/>
                        </w:rPr>
                        <w:t xml:space="preserve"> 1</w:t>
                      </w:r>
                      <w:r w:rsidR="00806880">
                        <w:rPr>
                          <w:rFonts w:cstheme="minorHAnsi"/>
                        </w:rPr>
                        <w:t>6</w:t>
                      </w:r>
                      <w:r w:rsidR="00037E53" w:rsidRPr="00037E53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 w:rsidR="00037E53">
                        <w:rPr>
                          <w:rFonts w:cstheme="minorHAnsi"/>
                        </w:rPr>
                        <w:t xml:space="preserve">, </w:t>
                      </w:r>
                      <w:r w:rsidR="00806880">
                        <w:rPr>
                          <w:rFonts w:cstheme="minorHAnsi"/>
                        </w:rPr>
                        <w:t>2026</w:t>
                      </w:r>
                      <w:r>
                        <w:rPr>
                          <w:rFonts w:cstheme="minorHAnsi"/>
                        </w:rPr>
                        <w:t>- In Hermosa</w:t>
                      </w:r>
                    </w:p>
                    <w:p w14:paraId="570A4342" w14:textId="77777777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3FC31A6F" w14:textId="5F7E3BD2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October 1</w:t>
                      </w:r>
                      <w:r w:rsidR="00806880">
                        <w:rPr>
                          <w:rFonts w:cstheme="minorHAnsi"/>
                        </w:rPr>
                        <w:t>4</w:t>
                      </w:r>
                      <w:r w:rsidRPr="00037E53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</w:rPr>
                        <w:t xml:space="preserve">, </w:t>
                      </w:r>
                      <w:r w:rsidR="00806880">
                        <w:rPr>
                          <w:rFonts w:cstheme="minorHAnsi"/>
                        </w:rPr>
                        <w:t>2026</w:t>
                      </w:r>
                    </w:p>
                    <w:p w14:paraId="3AD9FDE6" w14:textId="77777777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57EE37C5" w14:textId="3EF4814F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 xml:space="preserve">November </w:t>
                      </w:r>
                      <w:r w:rsidR="006818A1">
                        <w:rPr>
                          <w:rFonts w:cstheme="minorHAnsi"/>
                        </w:rPr>
                        <w:t>1</w:t>
                      </w:r>
                      <w:r w:rsidR="00806880">
                        <w:rPr>
                          <w:rFonts w:cstheme="minorHAnsi"/>
                        </w:rPr>
                        <w:t>8</w:t>
                      </w:r>
                      <w:r w:rsidRPr="00037E53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</w:rPr>
                        <w:t xml:space="preserve">, </w:t>
                      </w:r>
                      <w:r w:rsidR="00806880">
                        <w:rPr>
                          <w:rFonts w:cstheme="minorHAnsi"/>
                        </w:rPr>
                        <w:t>2026</w:t>
                      </w:r>
                    </w:p>
                    <w:p w14:paraId="68DE6AE3" w14:textId="77777777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37B77D01" w14:textId="79A36003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December 1</w:t>
                      </w:r>
                      <w:r w:rsidR="00806880">
                        <w:rPr>
                          <w:rFonts w:cstheme="minorHAnsi"/>
                        </w:rPr>
                        <w:t>6</w:t>
                      </w:r>
                      <w:r w:rsidRPr="00037E53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</w:rPr>
                        <w:t xml:space="preserve">, </w:t>
                      </w:r>
                      <w:r w:rsidR="00806880">
                        <w:rPr>
                          <w:rFonts w:cstheme="minorHAnsi"/>
                        </w:rPr>
                        <w:t>2026</w:t>
                      </w:r>
                      <w:r w:rsidR="006818A1">
                        <w:rPr>
                          <w:rFonts w:cstheme="minorHAnsi"/>
                        </w:rPr>
                        <w:t xml:space="preserve"> – Board meeting reserved for bad weather</w:t>
                      </w:r>
                      <w:r w:rsidR="00806880">
                        <w:rPr>
                          <w:rFonts w:cstheme="minorHAnsi"/>
                        </w:rPr>
                        <w:t xml:space="preserve"> cancelations. </w:t>
                      </w:r>
                    </w:p>
                    <w:p w14:paraId="1543507B" w14:textId="77777777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52732C3D" w14:textId="77777777" w:rsid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7426DB5A" w14:textId="77777777" w:rsidR="00037E53" w:rsidRPr="00037E53" w:rsidRDefault="00037E5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11B9F220" w14:textId="77777777" w:rsidR="00484C03" w:rsidRDefault="00484C0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258A74CB" w14:textId="77777777" w:rsidR="00BE66D3" w:rsidRPr="0066383B" w:rsidRDefault="00BE66D3" w:rsidP="00D10091">
                      <w:pPr>
                        <w:spacing w:after="0" w:line="240" w:lineRule="auto"/>
                        <w:ind w:left="360"/>
                        <w:rPr>
                          <w:rFonts w:cstheme="minorHAnsi"/>
                        </w:rPr>
                      </w:pPr>
                    </w:p>
                    <w:p w14:paraId="4BAF47F1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1E67CB3C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0EEC78BE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20E0D07D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6BAB1F7A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1EE383E2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E495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50E147" wp14:editId="2CDF195E">
                <wp:simplePos x="0" y="0"/>
                <wp:positionH relativeFrom="column">
                  <wp:posOffset>1383030</wp:posOffset>
                </wp:positionH>
                <wp:positionV relativeFrom="paragraph">
                  <wp:posOffset>457835</wp:posOffset>
                </wp:positionV>
                <wp:extent cx="3419475" cy="352425"/>
                <wp:effectExtent l="0" t="0" r="9525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6DB61B" w14:textId="77777777" w:rsidR="00BE66D3" w:rsidRPr="00333FC1" w:rsidRDefault="00BE66D3">
                            <w:pPr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</w:pPr>
                            <w:r w:rsidRPr="00333FC1"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  <w:t>CUSTER COUNTY LIBR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108.9pt;margin-top:36.05pt;width:269.2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" stroked="f">
                <v:textbox>
                  <w:txbxContent>
                    <w:p w:rsidR="00BE66D3" w:rsidRPr="00333FC1" w:rsidRDefault="00BE66D3">
                      <w:pPr>
                        <w:rPr>
                          <w:rFonts w:ascii="ITC Quorum" w:hAnsi="ITC Quorum"/>
                          <w:sz w:val="36"/>
                          <w:szCs w:val="36"/>
                        </w:rPr>
                      </w:pPr>
                      <w:r w:rsidRPr="00333FC1">
                        <w:rPr>
                          <w:rFonts w:ascii="ITC Quorum" w:hAnsi="ITC Quorum"/>
                          <w:sz w:val="36"/>
                          <w:szCs w:val="36"/>
                        </w:rPr>
                        <w:t>CUSTER COUNTY LIBRARY</w:t>
                      </w:r>
                    </w:p>
                  </w:txbxContent>
                </v:textbox>
              </v:shape>
            </w:pict>
          </mc:Fallback>
        </mc:AlternateContent>
      </w:r>
      <w:r w:rsidR="00D36E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5DCE3F3" wp14:editId="0621889E">
                <wp:simplePos x="0" y="0"/>
                <wp:positionH relativeFrom="column">
                  <wp:posOffset>371475</wp:posOffset>
                </wp:positionH>
                <wp:positionV relativeFrom="paragraph">
                  <wp:posOffset>173355</wp:posOffset>
                </wp:positionV>
                <wp:extent cx="3552825" cy="991235"/>
                <wp:effectExtent l="0" t="3175" r="190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991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32A1AA" w14:textId="77777777" w:rsidR="00BE66D3" w:rsidRPr="009B2EA7" w:rsidRDefault="00BE66D3" w:rsidP="00E3514A">
                            <w:pPr>
                              <w:rPr>
                                <w:rFonts w:ascii="Arial Black" w:hAnsi="Arial Black"/>
                              </w:rPr>
                            </w:pPr>
                            <w:r>
                              <w:rPr>
                                <w:rFonts w:ascii="ITC Quorum" w:hAnsi="ITC Quorum"/>
                                <w:noProof/>
                              </w:rPr>
                              <w:drawing>
                                <wp:inline distT="0" distB="0" distL="0" distR="0" wp14:anchorId="667ED365" wp14:editId="2A80B13E">
                                  <wp:extent cx="742950" cy="762000"/>
                                  <wp:effectExtent l="19050" t="0" r="0" b="0"/>
                                  <wp:docPr id="2" name="Picture 0" descr="Vertical Snip - Big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0" descr="Vertical Snip - Big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29.25pt;margin-top:13.65pt;width:279.75pt;height:7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" filled="f" stroked="f">
                <v:textbox>
                  <w:txbxContent>
                    <w:p w:rsidR="00BE66D3" w:rsidRPr="009B2EA7" w:rsidRDefault="00BE66D3" w:rsidP="00E3514A">
                      <w:pPr>
                        <w:rPr>
                          <w:rFonts w:ascii="Arial Black" w:hAnsi="Arial Black"/>
                        </w:rPr>
                      </w:pPr>
                      <w:r>
                        <w:rPr>
                          <w:rFonts w:ascii="ITC Quorum" w:hAnsi="ITC Quorum"/>
                          <w:noProof/>
                        </w:rPr>
                        <w:drawing>
                          <wp:inline distT="0" distB="0" distL="0" distR="0">
                            <wp:extent cx="742950" cy="762000"/>
                            <wp:effectExtent l="19050" t="0" r="0" b="0"/>
                            <wp:docPr id="2" name="Picture 0" descr="Vertical Snip - Big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0" descr="Vertical Snip - Big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E66D3">
        <w:rPr>
          <w:noProof/>
        </w:rPr>
        <w:drawing>
          <wp:inline distT="0" distB="0" distL="0" distR="0" wp14:anchorId="4F82D6BC" wp14:editId="6974D31F">
            <wp:extent cx="6915150" cy="9305925"/>
            <wp:effectExtent l="19050" t="0" r="0" b="0"/>
            <wp:docPr id="3" name="Picture 3" descr="letterhead1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etterhead11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5150" cy="9305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D6AE3" w:rsidSect="00E6712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288" w:right="432" w:bottom="288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FE9E6D" w14:textId="77777777" w:rsidR="00093D75" w:rsidRDefault="00093D75" w:rsidP="00093D75">
      <w:pPr>
        <w:spacing w:after="0" w:line="240" w:lineRule="auto"/>
      </w:pPr>
      <w:r>
        <w:separator/>
      </w:r>
    </w:p>
  </w:endnote>
  <w:endnote w:type="continuationSeparator" w:id="0">
    <w:p w14:paraId="3F0289AB" w14:textId="77777777" w:rsidR="00093D75" w:rsidRDefault="00093D75" w:rsidP="00093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Bookman">
    <w:altName w:val="Cambria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TC Quorum">
    <w:altName w:val="Calibri"/>
    <w:charset w:val="00"/>
    <w:family w:val="auto"/>
    <w:pitch w:val="variable"/>
    <w:sig w:usb0="A000002F" w:usb1="40000048" w:usb2="00000000" w:usb3="00000000" w:csb0="0000011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ADACB" w14:textId="77777777" w:rsidR="00093D75" w:rsidRDefault="00093D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225979" w14:textId="77777777" w:rsidR="00093D75" w:rsidRDefault="00093D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817878" w14:textId="77777777" w:rsidR="00093D75" w:rsidRDefault="00093D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701D7E" w14:textId="77777777" w:rsidR="00093D75" w:rsidRDefault="00093D75" w:rsidP="00093D75">
      <w:pPr>
        <w:spacing w:after="0" w:line="240" w:lineRule="auto"/>
      </w:pPr>
      <w:r>
        <w:separator/>
      </w:r>
    </w:p>
  </w:footnote>
  <w:footnote w:type="continuationSeparator" w:id="0">
    <w:p w14:paraId="3F1AC612" w14:textId="77777777" w:rsidR="00093D75" w:rsidRDefault="00093D75" w:rsidP="00093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160B99" w14:textId="77777777" w:rsidR="00093D75" w:rsidRDefault="00093D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EB8536" w14:textId="77777777" w:rsidR="00093D75" w:rsidRDefault="00093D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13C286" w14:textId="77777777" w:rsidR="00093D75" w:rsidRDefault="00093D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F7697"/>
    <w:multiLevelType w:val="hybridMultilevel"/>
    <w:tmpl w:val="0C56A4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25EDB"/>
    <w:multiLevelType w:val="hybridMultilevel"/>
    <w:tmpl w:val="74A0A046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C4308AE"/>
    <w:multiLevelType w:val="hybridMultilevel"/>
    <w:tmpl w:val="31FC20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58C"/>
    <w:multiLevelType w:val="hybridMultilevel"/>
    <w:tmpl w:val="E4C274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A5801"/>
    <w:multiLevelType w:val="hybridMultilevel"/>
    <w:tmpl w:val="F3361B0E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6B542C"/>
    <w:multiLevelType w:val="hybridMultilevel"/>
    <w:tmpl w:val="7E0C2C0C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DB3A5F"/>
    <w:multiLevelType w:val="hybridMultilevel"/>
    <w:tmpl w:val="39C6ED34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5D49E9"/>
    <w:multiLevelType w:val="hybridMultilevel"/>
    <w:tmpl w:val="951248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F11F7C"/>
    <w:multiLevelType w:val="hybridMultilevel"/>
    <w:tmpl w:val="17129598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1A2428"/>
    <w:multiLevelType w:val="hybridMultilevel"/>
    <w:tmpl w:val="7674DE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F932B0"/>
    <w:multiLevelType w:val="hybridMultilevel"/>
    <w:tmpl w:val="A5FC682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502D6B"/>
    <w:multiLevelType w:val="hybridMultilevel"/>
    <w:tmpl w:val="4EE4D7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3368EB"/>
    <w:multiLevelType w:val="hybridMultilevel"/>
    <w:tmpl w:val="F9E095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1B48F6"/>
    <w:multiLevelType w:val="hybridMultilevel"/>
    <w:tmpl w:val="9586AA2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9C2A13"/>
    <w:multiLevelType w:val="hybridMultilevel"/>
    <w:tmpl w:val="C8BA2024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086137"/>
    <w:multiLevelType w:val="hybridMultilevel"/>
    <w:tmpl w:val="824E65D6"/>
    <w:lvl w:ilvl="0" w:tplc="93722366">
      <w:numFmt w:val="bullet"/>
      <w:lvlText w:val="•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83474043">
    <w:abstractNumId w:val="5"/>
  </w:num>
  <w:num w:numId="2" w16cid:durableId="1673100786">
    <w:abstractNumId w:val="0"/>
  </w:num>
  <w:num w:numId="3" w16cid:durableId="788742778">
    <w:abstractNumId w:val="11"/>
  </w:num>
  <w:num w:numId="4" w16cid:durableId="1543713062">
    <w:abstractNumId w:val="2"/>
  </w:num>
  <w:num w:numId="5" w16cid:durableId="633096473">
    <w:abstractNumId w:val="9"/>
  </w:num>
  <w:num w:numId="6" w16cid:durableId="498351760">
    <w:abstractNumId w:val="12"/>
  </w:num>
  <w:num w:numId="7" w16cid:durableId="640621488">
    <w:abstractNumId w:val="7"/>
  </w:num>
  <w:num w:numId="8" w16cid:durableId="2077361308">
    <w:abstractNumId w:val="13"/>
  </w:num>
  <w:num w:numId="9" w16cid:durableId="1849245021">
    <w:abstractNumId w:val="3"/>
  </w:num>
  <w:num w:numId="10" w16cid:durableId="2127498474">
    <w:abstractNumId w:val="6"/>
  </w:num>
  <w:num w:numId="11" w16cid:durableId="730272948">
    <w:abstractNumId w:val="1"/>
  </w:num>
  <w:num w:numId="12" w16cid:durableId="1271744629">
    <w:abstractNumId w:val="8"/>
  </w:num>
  <w:num w:numId="13" w16cid:durableId="344593545">
    <w:abstractNumId w:val="15"/>
  </w:num>
  <w:num w:numId="14" w16cid:durableId="1315986531">
    <w:abstractNumId w:val="10"/>
  </w:num>
  <w:num w:numId="15" w16cid:durableId="11886194">
    <w:abstractNumId w:val="4"/>
  </w:num>
  <w:num w:numId="16" w16cid:durableId="113452178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141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7UwNjIxNbcwtjRQ0lEKTi0uzszPAykwNK4FANC5AeotAAAA"/>
  </w:docVars>
  <w:rsids>
    <w:rsidRoot w:val="005501F4"/>
    <w:rsid w:val="00010117"/>
    <w:rsid w:val="000149B3"/>
    <w:rsid w:val="00014C81"/>
    <w:rsid w:val="00021671"/>
    <w:rsid w:val="0003279C"/>
    <w:rsid w:val="00037E53"/>
    <w:rsid w:val="00040B5D"/>
    <w:rsid w:val="00045F74"/>
    <w:rsid w:val="000551B0"/>
    <w:rsid w:val="00067BA2"/>
    <w:rsid w:val="000733DD"/>
    <w:rsid w:val="00073753"/>
    <w:rsid w:val="00075A72"/>
    <w:rsid w:val="00076928"/>
    <w:rsid w:val="000806E3"/>
    <w:rsid w:val="00085AD9"/>
    <w:rsid w:val="00090F6E"/>
    <w:rsid w:val="00093D75"/>
    <w:rsid w:val="000959DC"/>
    <w:rsid w:val="000959EF"/>
    <w:rsid w:val="000A3AF9"/>
    <w:rsid w:val="000A48F9"/>
    <w:rsid w:val="000C4539"/>
    <w:rsid w:val="000C6EFA"/>
    <w:rsid w:val="000D08DF"/>
    <w:rsid w:val="000F2C6C"/>
    <w:rsid w:val="000F42EB"/>
    <w:rsid w:val="00101885"/>
    <w:rsid w:val="00102D6F"/>
    <w:rsid w:val="00136E8D"/>
    <w:rsid w:val="001375C2"/>
    <w:rsid w:val="00140313"/>
    <w:rsid w:val="0014643E"/>
    <w:rsid w:val="001655CF"/>
    <w:rsid w:val="0016756D"/>
    <w:rsid w:val="001710BD"/>
    <w:rsid w:val="001744FB"/>
    <w:rsid w:val="00180775"/>
    <w:rsid w:val="00185E96"/>
    <w:rsid w:val="00190BFF"/>
    <w:rsid w:val="00192473"/>
    <w:rsid w:val="0019431B"/>
    <w:rsid w:val="001A2416"/>
    <w:rsid w:val="001A260D"/>
    <w:rsid w:val="001B2D1E"/>
    <w:rsid w:val="001C1AE2"/>
    <w:rsid w:val="001C460B"/>
    <w:rsid w:val="001C568E"/>
    <w:rsid w:val="001D64EF"/>
    <w:rsid w:val="001D6B34"/>
    <w:rsid w:val="001F745A"/>
    <w:rsid w:val="00200675"/>
    <w:rsid w:val="00203910"/>
    <w:rsid w:val="00205157"/>
    <w:rsid w:val="00216507"/>
    <w:rsid w:val="002241B7"/>
    <w:rsid w:val="00250201"/>
    <w:rsid w:val="00253898"/>
    <w:rsid w:val="002540D6"/>
    <w:rsid w:val="002611AA"/>
    <w:rsid w:val="00267CD6"/>
    <w:rsid w:val="00270A23"/>
    <w:rsid w:val="00277C66"/>
    <w:rsid w:val="00285D0D"/>
    <w:rsid w:val="00287792"/>
    <w:rsid w:val="00287DE0"/>
    <w:rsid w:val="002A2EF8"/>
    <w:rsid w:val="002A5D01"/>
    <w:rsid w:val="002B1E84"/>
    <w:rsid w:val="002B396F"/>
    <w:rsid w:val="002B6196"/>
    <w:rsid w:val="002C06F3"/>
    <w:rsid w:val="002C3778"/>
    <w:rsid w:val="002C42C6"/>
    <w:rsid w:val="002D2214"/>
    <w:rsid w:val="002D55CA"/>
    <w:rsid w:val="002D674F"/>
    <w:rsid w:val="002E04A6"/>
    <w:rsid w:val="002E35C9"/>
    <w:rsid w:val="002F2FB2"/>
    <w:rsid w:val="00300D10"/>
    <w:rsid w:val="003110E8"/>
    <w:rsid w:val="003208B0"/>
    <w:rsid w:val="00322AFA"/>
    <w:rsid w:val="00333FC1"/>
    <w:rsid w:val="00335F37"/>
    <w:rsid w:val="00337E29"/>
    <w:rsid w:val="00347A3F"/>
    <w:rsid w:val="00352176"/>
    <w:rsid w:val="00353DFD"/>
    <w:rsid w:val="003735DA"/>
    <w:rsid w:val="0038389F"/>
    <w:rsid w:val="00386C4C"/>
    <w:rsid w:val="00390418"/>
    <w:rsid w:val="00390E15"/>
    <w:rsid w:val="00392462"/>
    <w:rsid w:val="0039337C"/>
    <w:rsid w:val="00393818"/>
    <w:rsid w:val="003A5D57"/>
    <w:rsid w:val="003B42CE"/>
    <w:rsid w:val="003C06F4"/>
    <w:rsid w:val="003C1119"/>
    <w:rsid w:val="003C4994"/>
    <w:rsid w:val="003D64A8"/>
    <w:rsid w:val="003E7F76"/>
    <w:rsid w:val="00423384"/>
    <w:rsid w:val="00425AFD"/>
    <w:rsid w:val="00433416"/>
    <w:rsid w:val="00434C00"/>
    <w:rsid w:val="00441BDF"/>
    <w:rsid w:val="00441DA1"/>
    <w:rsid w:val="004425B8"/>
    <w:rsid w:val="00444657"/>
    <w:rsid w:val="00445759"/>
    <w:rsid w:val="00455BD2"/>
    <w:rsid w:val="004628E3"/>
    <w:rsid w:val="00462FAD"/>
    <w:rsid w:val="004762AB"/>
    <w:rsid w:val="00484C03"/>
    <w:rsid w:val="004962EA"/>
    <w:rsid w:val="00496BCB"/>
    <w:rsid w:val="00497952"/>
    <w:rsid w:val="004B071D"/>
    <w:rsid w:val="004B1121"/>
    <w:rsid w:val="004B1E74"/>
    <w:rsid w:val="004C231A"/>
    <w:rsid w:val="004C3C6F"/>
    <w:rsid w:val="004C42FD"/>
    <w:rsid w:val="004D7C8D"/>
    <w:rsid w:val="004F13A4"/>
    <w:rsid w:val="004F2C7C"/>
    <w:rsid w:val="004F39D2"/>
    <w:rsid w:val="004F57DF"/>
    <w:rsid w:val="00502BA4"/>
    <w:rsid w:val="005109B1"/>
    <w:rsid w:val="00516286"/>
    <w:rsid w:val="00517E39"/>
    <w:rsid w:val="00521840"/>
    <w:rsid w:val="00526405"/>
    <w:rsid w:val="0053468F"/>
    <w:rsid w:val="00541D5C"/>
    <w:rsid w:val="00541DBD"/>
    <w:rsid w:val="005501F4"/>
    <w:rsid w:val="005633D4"/>
    <w:rsid w:val="005664C6"/>
    <w:rsid w:val="0057029D"/>
    <w:rsid w:val="005710CE"/>
    <w:rsid w:val="00575DFE"/>
    <w:rsid w:val="00590B4D"/>
    <w:rsid w:val="005934D3"/>
    <w:rsid w:val="00595B53"/>
    <w:rsid w:val="005A17AF"/>
    <w:rsid w:val="005B3D11"/>
    <w:rsid w:val="005B7B0E"/>
    <w:rsid w:val="005C000D"/>
    <w:rsid w:val="005C141A"/>
    <w:rsid w:val="005C3083"/>
    <w:rsid w:val="005D329A"/>
    <w:rsid w:val="005E589D"/>
    <w:rsid w:val="005E7C08"/>
    <w:rsid w:val="005F367A"/>
    <w:rsid w:val="005F62DF"/>
    <w:rsid w:val="0060004C"/>
    <w:rsid w:val="00612B9A"/>
    <w:rsid w:val="00613E55"/>
    <w:rsid w:val="00617132"/>
    <w:rsid w:val="006172E3"/>
    <w:rsid w:val="00625478"/>
    <w:rsid w:val="00627132"/>
    <w:rsid w:val="00637B31"/>
    <w:rsid w:val="006415CA"/>
    <w:rsid w:val="006432BA"/>
    <w:rsid w:val="006542A4"/>
    <w:rsid w:val="00656DC1"/>
    <w:rsid w:val="0066383B"/>
    <w:rsid w:val="006643F1"/>
    <w:rsid w:val="00672DC3"/>
    <w:rsid w:val="00680174"/>
    <w:rsid w:val="006818A1"/>
    <w:rsid w:val="00681D1C"/>
    <w:rsid w:val="00681D2E"/>
    <w:rsid w:val="0069504E"/>
    <w:rsid w:val="00696A83"/>
    <w:rsid w:val="006A1DD9"/>
    <w:rsid w:val="006A5023"/>
    <w:rsid w:val="006B286F"/>
    <w:rsid w:val="006C26F1"/>
    <w:rsid w:val="006C715B"/>
    <w:rsid w:val="006C7D08"/>
    <w:rsid w:val="006D6A09"/>
    <w:rsid w:val="006D7EE8"/>
    <w:rsid w:val="006D7FF8"/>
    <w:rsid w:val="006E2B39"/>
    <w:rsid w:val="006E2D52"/>
    <w:rsid w:val="00704B56"/>
    <w:rsid w:val="00710CC1"/>
    <w:rsid w:val="00711759"/>
    <w:rsid w:val="00717E47"/>
    <w:rsid w:val="007226E1"/>
    <w:rsid w:val="00724273"/>
    <w:rsid w:val="00726215"/>
    <w:rsid w:val="007264D8"/>
    <w:rsid w:val="00732356"/>
    <w:rsid w:val="007419B5"/>
    <w:rsid w:val="0074533C"/>
    <w:rsid w:val="00745D51"/>
    <w:rsid w:val="00750EB6"/>
    <w:rsid w:val="007531C5"/>
    <w:rsid w:val="007635AA"/>
    <w:rsid w:val="0076443A"/>
    <w:rsid w:val="00765F35"/>
    <w:rsid w:val="00771393"/>
    <w:rsid w:val="00771D69"/>
    <w:rsid w:val="0078553E"/>
    <w:rsid w:val="00792557"/>
    <w:rsid w:val="00793D60"/>
    <w:rsid w:val="007A50AE"/>
    <w:rsid w:val="007A78E8"/>
    <w:rsid w:val="007B21F9"/>
    <w:rsid w:val="007B52F4"/>
    <w:rsid w:val="007B66D5"/>
    <w:rsid w:val="007C1194"/>
    <w:rsid w:val="007D094A"/>
    <w:rsid w:val="007D3691"/>
    <w:rsid w:val="007D7E48"/>
    <w:rsid w:val="007E1B67"/>
    <w:rsid w:val="007E4DF5"/>
    <w:rsid w:val="007E5756"/>
    <w:rsid w:val="007E5EB8"/>
    <w:rsid w:val="007F4229"/>
    <w:rsid w:val="00805716"/>
    <w:rsid w:val="00805CF9"/>
    <w:rsid w:val="00806880"/>
    <w:rsid w:val="00812FFC"/>
    <w:rsid w:val="008278A1"/>
    <w:rsid w:val="00835E60"/>
    <w:rsid w:val="00836E70"/>
    <w:rsid w:val="00842BB8"/>
    <w:rsid w:val="00843AC1"/>
    <w:rsid w:val="00843F68"/>
    <w:rsid w:val="00846A39"/>
    <w:rsid w:val="0085217D"/>
    <w:rsid w:val="0086721C"/>
    <w:rsid w:val="00874F27"/>
    <w:rsid w:val="0088098A"/>
    <w:rsid w:val="00883ECB"/>
    <w:rsid w:val="00890267"/>
    <w:rsid w:val="00892C16"/>
    <w:rsid w:val="008930CA"/>
    <w:rsid w:val="00897796"/>
    <w:rsid w:val="008B39B6"/>
    <w:rsid w:val="008C002A"/>
    <w:rsid w:val="008C2507"/>
    <w:rsid w:val="008C2982"/>
    <w:rsid w:val="008C721D"/>
    <w:rsid w:val="008D116C"/>
    <w:rsid w:val="008D2236"/>
    <w:rsid w:val="008D30F2"/>
    <w:rsid w:val="008D3E3E"/>
    <w:rsid w:val="008E7FA4"/>
    <w:rsid w:val="0090458E"/>
    <w:rsid w:val="00914905"/>
    <w:rsid w:val="00920B14"/>
    <w:rsid w:val="009215BA"/>
    <w:rsid w:val="009352C5"/>
    <w:rsid w:val="00942691"/>
    <w:rsid w:val="009611E0"/>
    <w:rsid w:val="00973373"/>
    <w:rsid w:val="0099098D"/>
    <w:rsid w:val="0099245D"/>
    <w:rsid w:val="00995A72"/>
    <w:rsid w:val="00997B9A"/>
    <w:rsid w:val="009A044C"/>
    <w:rsid w:val="009A169D"/>
    <w:rsid w:val="009B2EA7"/>
    <w:rsid w:val="009B3311"/>
    <w:rsid w:val="009B57D8"/>
    <w:rsid w:val="009B6A9E"/>
    <w:rsid w:val="009C2854"/>
    <w:rsid w:val="009C7BF4"/>
    <w:rsid w:val="009C7E03"/>
    <w:rsid w:val="009D4FB7"/>
    <w:rsid w:val="009E24D5"/>
    <w:rsid w:val="009F0307"/>
    <w:rsid w:val="009F3BAE"/>
    <w:rsid w:val="009F404D"/>
    <w:rsid w:val="00A263CB"/>
    <w:rsid w:val="00A356F5"/>
    <w:rsid w:val="00A40F05"/>
    <w:rsid w:val="00A42072"/>
    <w:rsid w:val="00A54E16"/>
    <w:rsid w:val="00A561CA"/>
    <w:rsid w:val="00A57835"/>
    <w:rsid w:val="00A6170A"/>
    <w:rsid w:val="00A71E9E"/>
    <w:rsid w:val="00A73172"/>
    <w:rsid w:val="00A80DEC"/>
    <w:rsid w:val="00A83BE4"/>
    <w:rsid w:val="00A955A5"/>
    <w:rsid w:val="00AA1928"/>
    <w:rsid w:val="00AA2583"/>
    <w:rsid w:val="00AA413C"/>
    <w:rsid w:val="00AB5B70"/>
    <w:rsid w:val="00AC1CF6"/>
    <w:rsid w:val="00AC2D5E"/>
    <w:rsid w:val="00AD6AE3"/>
    <w:rsid w:val="00AD778C"/>
    <w:rsid w:val="00AE1DB7"/>
    <w:rsid w:val="00AE1FD6"/>
    <w:rsid w:val="00AE28AB"/>
    <w:rsid w:val="00AE470E"/>
    <w:rsid w:val="00AE4B1F"/>
    <w:rsid w:val="00B03CE4"/>
    <w:rsid w:val="00B169BC"/>
    <w:rsid w:val="00B25B48"/>
    <w:rsid w:val="00B27316"/>
    <w:rsid w:val="00B3414D"/>
    <w:rsid w:val="00B40A67"/>
    <w:rsid w:val="00B439B4"/>
    <w:rsid w:val="00B50DE1"/>
    <w:rsid w:val="00B64038"/>
    <w:rsid w:val="00B65111"/>
    <w:rsid w:val="00B67BB6"/>
    <w:rsid w:val="00B8492C"/>
    <w:rsid w:val="00B84E89"/>
    <w:rsid w:val="00B97645"/>
    <w:rsid w:val="00BA3631"/>
    <w:rsid w:val="00BA4C9A"/>
    <w:rsid w:val="00BB79EC"/>
    <w:rsid w:val="00BC4654"/>
    <w:rsid w:val="00BC5FC3"/>
    <w:rsid w:val="00BC6189"/>
    <w:rsid w:val="00BD2C28"/>
    <w:rsid w:val="00BD59B3"/>
    <w:rsid w:val="00BE05A8"/>
    <w:rsid w:val="00BE66D3"/>
    <w:rsid w:val="00BE7B4E"/>
    <w:rsid w:val="00BF0A42"/>
    <w:rsid w:val="00C12B2B"/>
    <w:rsid w:val="00C12BE2"/>
    <w:rsid w:val="00C17E1C"/>
    <w:rsid w:val="00C27859"/>
    <w:rsid w:val="00C30046"/>
    <w:rsid w:val="00C476A9"/>
    <w:rsid w:val="00C57C8F"/>
    <w:rsid w:val="00C674CA"/>
    <w:rsid w:val="00C71A2C"/>
    <w:rsid w:val="00C81DDE"/>
    <w:rsid w:val="00C830BB"/>
    <w:rsid w:val="00C84FC6"/>
    <w:rsid w:val="00C93ACE"/>
    <w:rsid w:val="00CA07DA"/>
    <w:rsid w:val="00CB24FE"/>
    <w:rsid w:val="00CB509B"/>
    <w:rsid w:val="00CD03F3"/>
    <w:rsid w:val="00CE714E"/>
    <w:rsid w:val="00CF14DA"/>
    <w:rsid w:val="00D00194"/>
    <w:rsid w:val="00D03871"/>
    <w:rsid w:val="00D0441A"/>
    <w:rsid w:val="00D058C0"/>
    <w:rsid w:val="00D10091"/>
    <w:rsid w:val="00D120D5"/>
    <w:rsid w:val="00D13D20"/>
    <w:rsid w:val="00D15C8B"/>
    <w:rsid w:val="00D20314"/>
    <w:rsid w:val="00D32DBE"/>
    <w:rsid w:val="00D36E45"/>
    <w:rsid w:val="00D378E9"/>
    <w:rsid w:val="00D43DC1"/>
    <w:rsid w:val="00D45559"/>
    <w:rsid w:val="00D46033"/>
    <w:rsid w:val="00D46F9C"/>
    <w:rsid w:val="00D4711B"/>
    <w:rsid w:val="00D55021"/>
    <w:rsid w:val="00D610E1"/>
    <w:rsid w:val="00D67B5D"/>
    <w:rsid w:val="00D721DE"/>
    <w:rsid w:val="00D85844"/>
    <w:rsid w:val="00DA3007"/>
    <w:rsid w:val="00DA6958"/>
    <w:rsid w:val="00DB2199"/>
    <w:rsid w:val="00DB2DD2"/>
    <w:rsid w:val="00DB5B8A"/>
    <w:rsid w:val="00DB7425"/>
    <w:rsid w:val="00DC5D33"/>
    <w:rsid w:val="00DE3273"/>
    <w:rsid w:val="00DE4160"/>
    <w:rsid w:val="00DE5817"/>
    <w:rsid w:val="00E04473"/>
    <w:rsid w:val="00E04D58"/>
    <w:rsid w:val="00E1472E"/>
    <w:rsid w:val="00E33523"/>
    <w:rsid w:val="00E350C5"/>
    <w:rsid w:val="00E3514A"/>
    <w:rsid w:val="00E516A3"/>
    <w:rsid w:val="00E55ED8"/>
    <w:rsid w:val="00E60454"/>
    <w:rsid w:val="00E61032"/>
    <w:rsid w:val="00E67129"/>
    <w:rsid w:val="00E75EEB"/>
    <w:rsid w:val="00E77F24"/>
    <w:rsid w:val="00EA081C"/>
    <w:rsid w:val="00EA09FF"/>
    <w:rsid w:val="00EB4941"/>
    <w:rsid w:val="00EC12B8"/>
    <w:rsid w:val="00EC21D6"/>
    <w:rsid w:val="00ED6D58"/>
    <w:rsid w:val="00EE4958"/>
    <w:rsid w:val="00EE5311"/>
    <w:rsid w:val="00EF7870"/>
    <w:rsid w:val="00F07625"/>
    <w:rsid w:val="00F1018C"/>
    <w:rsid w:val="00F12F6C"/>
    <w:rsid w:val="00F17D26"/>
    <w:rsid w:val="00F227E4"/>
    <w:rsid w:val="00F22FD8"/>
    <w:rsid w:val="00F24D9C"/>
    <w:rsid w:val="00F272BC"/>
    <w:rsid w:val="00F3600F"/>
    <w:rsid w:val="00F411C6"/>
    <w:rsid w:val="00F42F84"/>
    <w:rsid w:val="00F46AEF"/>
    <w:rsid w:val="00F60DEC"/>
    <w:rsid w:val="00F703D4"/>
    <w:rsid w:val="00F73BEC"/>
    <w:rsid w:val="00F7692F"/>
    <w:rsid w:val="00F77BCE"/>
    <w:rsid w:val="00F810C2"/>
    <w:rsid w:val="00F82642"/>
    <w:rsid w:val="00F84263"/>
    <w:rsid w:val="00F85880"/>
    <w:rsid w:val="00F95560"/>
    <w:rsid w:val="00F97D58"/>
    <w:rsid w:val="00FA1744"/>
    <w:rsid w:val="00FA18EC"/>
    <w:rsid w:val="00FA5806"/>
    <w:rsid w:val="00FB1B6D"/>
    <w:rsid w:val="00FC0C8E"/>
    <w:rsid w:val="00FD0926"/>
    <w:rsid w:val="00FE1EA6"/>
    <w:rsid w:val="00FE257D"/>
    <w:rsid w:val="00FE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1313"/>
    <o:shapelayout v:ext="edit">
      <o:idmap v:ext="edit" data="1"/>
    </o:shapelayout>
  </w:shapeDefaults>
  <w:decimalSymbol w:val="."/>
  <w:listSeparator w:val=","/>
  <w14:docId w14:val="2C5E0CA6"/>
  <w15:docId w15:val="{87095E8C-9B0D-40A1-8ADD-974DAB821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AE3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21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C21D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E589D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5A72"/>
    <w:pPr>
      <w:spacing w:after="0" w:line="240" w:lineRule="auto"/>
      <w:ind w:left="720"/>
      <w:contextualSpacing/>
    </w:pPr>
    <w:rPr>
      <w:rFonts w:ascii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D75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D75"/>
    <w:rPr>
      <w:rFonts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4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10.jpe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BFED9E-EF18-468F-934B-0EDD898E0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CDB40C-6F48-4165-831D-BEF829C181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Head for Organization</vt:lpstr>
    </vt:vector>
  </TitlesOfParts>
  <Company>Microsoft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Head for Organization</dc:title>
  <dc:creator>dmertz</dc:creator>
  <cp:lastModifiedBy>Sarah Myers</cp:lastModifiedBy>
  <cp:revision>3</cp:revision>
  <cp:lastPrinted>2023-11-08T18:09:00Z</cp:lastPrinted>
  <dcterms:created xsi:type="dcterms:W3CDTF">2025-11-24T19:59:00Z</dcterms:created>
  <dcterms:modified xsi:type="dcterms:W3CDTF">2025-11-24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828519990</vt:lpwstr>
  </property>
</Properties>
</file>